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A4D44D" w14:textId="77777777" w:rsidR="00C176A1" w:rsidRPr="00C176A1" w:rsidRDefault="00C176A1" w:rsidP="00C176A1">
      <w:pPr>
        <w:jc w:val="center"/>
        <w:rPr>
          <w:rFonts w:ascii="Times New Roman" w:hAnsi="Times New Roman" w:cs="Times New Roman"/>
          <w:bCs/>
          <w:lang w:val="en-US"/>
        </w:rPr>
      </w:pPr>
      <w:r w:rsidRPr="00C176A1">
        <w:rPr>
          <w:rFonts w:ascii="Times New Roman" w:hAnsi="Times New Roman" w:cs="Times New Roman"/>
          <w:bCs/>
          <w:lang w:val="en-US"/>
        </w:rPr>
        <w:t>Graphs</w:t>
      </w:r>
    </w:p>
    <w:p w14:paraId="6F996DB0" w14:textId="77777777" w:rsidR="00C176A1" w:rsidRPr="00C176A1" w:rsidRDefault="00C176A1" w:rsidP="00C176A1">
      <w:pPr>
        <w:rPr>
          <w:lang w:val="en-US"/>
        </w:rPr>
      </w:pPr>
      <w:r w:rsidRPr="00C176A1">
        <w:rPr>
          <w:rFonts w:ascii="Times New Roman" w:hAnsi="Times New Roman" w:cs="Times New Roman"/>
          <w:noProof/>
          <w:lang w:val="it-IT"/>
        </w:rPr>
        <w:drawing>
          <wp:inline distT="0" distB="0" distL="0" distR="0" wp14:anchorId="06A701D0" wp14:editId="4FFD4CAC">
            <wp:extent cx="5749874" cy="4932000"/>
            <wp:effectExtent l="0" t="0" r="3810" b="2540"/>
            <wp:docPr id="10" name="Immagine 10" descr="Immagine che contiene testo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o 1 def.png"/>
                    <pic:cNvPicPr/>
                  </pic:nvPicPr>
                  <pic:blipFill rotWithShape="1">
                    <a:blip r:embed="rId4"/>
                    <a:srcRect t="6870" b="7352"/>
                    <a:stretch/>
                  </pic:blipFill>
                  <pic:spPr bwMode="auto">
                    <a:xfrm>
                      <a:off x="0" y="0"/>
                      <a:ext cx="5760085" cy="4940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1EC66" w14:textId="434D7F6A" w:rsidR="00C176A1" w:rsidRPr="00C176A1" w:rsidRDefault="00C176A1" w:rsidP="00C176A1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C176A1">
        <w:rPr>
          <w:rFonts w:ascii="Times New Roman" w:hAnsi="Times New Roman" w:cs="Times New Roman"/>
          <w:bCs/>
          <w:sz w:val="24"/>
          <w:szCs w:val="24"/>
          <w:lang w:val="en-US"/>
        </w:rPr>
        <w:t>Graph 1. The co-visits museum networks (Source: our elaborations).</w:t>
      </w:r>
    </w:p>
    <w:p w14:paraId="0F1DD9A8" w14:textId="198D49B3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5C510A61" w14:textId="2C08077A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4B139DCC" w14:textId="4A998A14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7F52FB7A" w14:textId="2D866BD6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18E3B59B" w14:textId="72BAAC02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7E65CB79" w14:textId="223BDFD0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6E05F5F7" w14:textId="75BA08E7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7CF46FA3" w14:textId="486BCBCE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6A7686F5" w14:textId="60245F23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6E629E66" w14:textId="5863A358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017E3D37" w14:textId="62FF1D14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451E6BA8" w14:textId="208035A4" w:rsidR="00C176A1" w:rsidRPr="00C176A1" w:rsidRDefault="00C176A1" w:rsidP="00C176A1">
      <w:pPr>
        <w:rPr>
          <w:rFonts w:ascii="Times New Roman" w:hAnsi="Times New Roman" w:cs="Times New Roman"/>
          <w:b/>
          <w:bCs/>
          <w:lang w:val="en-US"/>
        </w:rPr>
      </w:pPr>
    </w:p>
    <w:tbl>
      <w:tblPr>
        <w:tblStyle w:val="Grigliatabella"/>
        <w:tblW w:w="10152" w:type="dxa"/>
        <w:tblInd w:w="-431" w:type="dxa"/>
        <w:tblLook w:val="04A0" w:firstRow="1" w:lastRow="0" w:firstColumn="1" w:lastColumn="0" w:noHBand="0" w:noVBand="1"/>
      </w:tblPr>
      <w:tblGrid>
        <w:gridCol w:w="5106"/>
        <w:gridCol w:w="5046"/>
      </w:tblGrid>
      <w:tr w:rsidR="00C176A1" w:rsidRPr="00C176A1" w14:paraId="40D6AD30" w14:textId="77777777" w:rsidTr="00C176A1">
        <w:tc>
          <w:tcPr>
            <w:tcW w:w="5106" w:type="dxa"/>
          </w:tcPr>
          <w:p w14:paraId="3B14D337" w14:textId="77777777" w:rsidR="00C176A1" w:rsidRPr="00C176A1" w:rsidRDefault="00C176A1" w:rsidP="00052F8A">
            <w:pPr>
              <w:spacing w:line="259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176A1">
              <w:rPr>
                <w:rFonts w:ascii="Times New Roman" w:hAnsi="Times New Roman" w:cs="Times New Roman"/>
                <w:b/>
                <w:bCs/>
                <w:lang w:val="en-US"/>
              </w:rPr>
              <w:lastRenderedPageBreak/>
              <w:t>Graph 2a: Indegree</w:t>
            </w:r>
          </w:p>
        </w:tc>
        <w:tc>
          <w:tcPr>
            <w:tcW w:w="5046" w:type="dxa"/>
          </w:tcPr>
          <w:p w14:paraId="28F7ADE3" w14:textId="77777777" w:rsidR="00C176A1" w:rsidRPr="00C176A1" w:rsidRDefault="00C176A1" w:rsidP="00052F8A">
            <w:pPr>
              <w:spacing w:line="259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176A1">
              <w:rPr>
                <w:rFonts w:ascii="Times New Roman" w:hAnsi="Times New Roman" w:cs="Times New Roman"/>
                <w:b/>
                <w:bCs/>
                <w:lang w:val="en-US"/>
              </w:rPr>
              <w:t>Graph 2b: Outdegree</w:t>
            </w:r>
          </w:p>
        </w:tc>
      </w:tr>
      <w:tr w:rsidR="00C176A1" w:rsidRPr="00C176A1" w14:paraId="599F74C0" w14:textId="77777777" w:rsidTr="00C176A1">
        <w:tc>
          <w:tcPr>
            <w:tcW w:w="5106" w:type="dxa"/>
          </w:tcPr>
          <w:p w14:paraId="06BEEE78" w14:textId="77777777" w:rsidR="00C176A1" w:rsidRPr="00C176A1" w:rsidRDefault="00C176A1" w:rsidP="00C176A1">
            <w:pPr>
              <w:spacing w:after="160" w:line="259" w:lineRule="auto"/>
              <w:rPr>
                <w:rFonts w:ascii="Times New Roman" w:hAnsi="Times New Roman" w:cs="Times New Roman"/>
                <w:bCs/>
                <w:lang w:val="en-US"/>
              </w:rPr>
            </w:pPr>
            <w:r w:rsidRPr="00C176A1">
              <w:rPr>
                <w:rFonts w:ascii="Times New Roman" w:hAnsi="Times New Roman" w:cs="Times New Roman"/>
                <w:bCs/>
                <w:noProof/>
                <w:lang w:val="it-IT"/>
              </w:rPr>
              <w:drawing>
                <wp:inline distT="0" distB="0" distL="0" distR="0" wp14:anchorId="714EFA02" wp14:editId="7DDA182F">
                  <wp:extent cx="3105150" cy="3065907"/>
                  <wp:effectExtent l="0" t="0" r="0" b="127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7439" cy="307804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6" w:type="dxa"/>
          </w:tcPr>
          <w:p w14:paraId="65CF37E0" w14:textId="77777777" w:rsidR="00C176A1" w:rsidRPr="00C176A1" w:rsidRDefault="00C176A1" w:rsidP="00C176A1">
            <w:pPr>
              <w:spacing w:after="160" w:line="259" w:lineRule="auto"/>
              <w:rPr>
                <w:rFonts w:ascii="Times New Roman" w:hAnsi="Times New Roman" w:cs="Times New Roman"/>
                <w:bCs/>
                <w:lang w:val="it-IT"/>
              </w:rPr>
            </w:pPr>
            <w:r w:rsidRPr="00C176A1">
              <w:rPr>
                <w:rFonts w:ascii="Times New Roman" w:hAnsi="Times New Roman" w:cs="Times New Roman"/>
                <w:bCs/>
                <w:noProof/>
                <w:lang w:val="it-IT"/>
              </w:rPr>
              <w:drawing>
                <wp:inline distT="0" distB="0" distL="0" distR="0" wp14:anchorId="32DEADD9" wp14:editId="23C03187">
                  <wp:extent cx="3067050" cy="3033356"/>
                  <wp:effectExtent l="0" t="0" r="0" b="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393" cy="30416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4EC490" w14:textId="17086A33" w:rsidR="00C176A1" w:rsidRPr="00C176A1" w:rsidRDefault="00C176A1" w:rsidP="00C176A1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176A1">
        <w:rPr>
          <w:rFonts w:ascii="Times New Roman" w:hAnsi="Times New Roman" w:cs="Times New Roman"/>
          <w:sz w:val="24"/>
          <w:szCs w:val="24"/>
          <w:lang w:val="en-US"/>
        </w:rPr>
        <w:t>Graph 2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176A1">
        <w:rPr>
          <w:rFonts w:ascii="Times New Roman" w:hAnsi="Times New Roman" w:cs="Times New Roman"/>
          <w:sz w:val="24"/>
          <w:szCs w:val="24"/>
          <w:lang w:val="en-US"/>
        </w:rPr>
        <w:t xml:space="preserve"> The network of co-visitors (at least 1000 co-visits): in/out degree (Source: our elaborations). </w:t>
      </w:r>
    </w:p>
    <w:p w14:paraId="49D7A7D9" w14:textId="57654C47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642C3069" w14:textId="0E4A0636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48DD05D5" w14:textId="62358967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3AE52A22" w14:textId="048E1B8B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5AC35805" w14:textId="13149E52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190A75DA" w14:textId="4157D94D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62384626" w14:textId="23E7FE37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161058BA" w14:textId="0C289BC2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0CEC2032" w14:textId="599BD2EA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49F7300D" w14:textId="2AFB42C8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043DC741" w14:textId="5111BEDC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30D3EB3E" w14:textId="4CF483E3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5B74778D" w14:textId="3B87227F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4A43486A" w14:textId="123DE207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6B14E003" w14:textId="77777777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1651A5D7" w14:textId="5553DC35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0D33B273" w14:textId="1351AD69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0B8198AE" w14:textId="6F8B5963" w:rsidR="00C176A1" w:rsidRDefault="00C176A1" w:rsidP="00C176A1">
      <w:pPr>
        <w:spacing w:after="0"/>
        <w:rPr>
          <w:rFonts w:ascii="Times New Roman" w:hAnsi="Times New Roman" w:cs="Times New Roman"/>
          <w:bCs/>
          <w:lang w:val="en-US"/>
        </w:rPr>
      </w:pPr>
    </w:p>
    <w:p w14:paraId="4FF1289E" w14:textId="6019CAD0" w:rsidR="00052F8A" w:rsidRDefault="00052F8A" w:rsidP="00C176A1">
      <w:pPr>
        <w:spacing w:after="0"/>
        <w:rPr>
          <w:rFonts w:ascii="Times New Roman" w:hAnsi="Times New Roman" w:cs="Times New Roman"/>
          <w:bCs/>
          <w:lang w:val="en-US"/>
        </w:rPr>
      </w:pPr>
    </w:p>
    <w:p w14:paraId="58867DA7" w14:textId="77777777" w:rsidR="00052F8A" w:rsidRDefault="00052F8A" w:rsidP="00C176A1">
      <w:pPr>
        <w:spacing w:after="0"/>
        <w:rPr>
          <w:rFonts w:ascii="Times New Roman" w:hAnsi="Times New Roman" w:cs="Times New Roman"/>
          <w:bCs/>
          <w:lang w:val="en-US"/>
        </w:rPr>
      </w:pPr>
    </w:p>
    <w:p w14:paraId="1A027115" w14:textId="77777777" w:rsidR="00C176A1" w:rsidRPr="00E6798D" w:rsidRDefault="00C176A1" w:rsidP="00C176A1">
      <w:pPr>
        <w:spacing w:after="0"/>
        <w:rPr>
          <w:rFonts w:ascii="Times New Roman" w:hAnsi="Times New Roman" w:cs="Times New Roman"/>
          <w:b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28"/>
        <w:gridCol w:w="4800"/>
      </w:tblGrid>
      <w:tr w:rsidR="00C176A1" w:rsidRPr="00EC0461" w14:paraId="1BFB147C" w14:textId="77777777" w:rsidTr="00C176A1">
        <w:tc>
          <w:tcPr>
            <w:tcW w:w="4828" w:type="dxa"/>
          </w:tcPr>
          <w:p w14:paraId="05CAFDB7" w14:textId="77777777" w:rsidR="00C176A1" w:rsidRPr="00052F8A" w:rsidRDefault="00C176A1" w:rsidP="00C176A1">
            <w:pPr>
              <w:spacing w:line="259" w:lineRule="auto"/>
              <w:ind w:left="1" w:firstLine="425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lastRenderedPageBreak/>
              <w:t>Graph 3a: The ego-</w:t>
            </w:r>
            <w:proofErr w:type="spellStart"/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>netwok</w:t>
            </w:r>
            <w:proofErr w:type="spellEnd"/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of Bargello</w:t>
            </w:r>
          </w:p>
        </w:tc>
        <w:tc>
          <w:tcPr>
            <w:tcW w:w="4800" w:type="dxa"/>
          </w:tcPr>
          <w:p w14:paraId="5774194A" w14:textId="71B026C3" w:rsidR="00C176A1" w:rsidRPr="00052F8A" w:rsidRDefault="00C176A1" w:rsidP="00C176A1">
            <w:pPr>
              <w:spacing w:line="259" w:lineRule="auto"/>
              <w:ind w:left="1" w:firstLine="425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>Graph 3b: The ego-</w:t>
            </w:r>
            <w:proofErr w:type="spellStart"/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>netwok</w:t>
            </w:r>
            <w:proofErr w:type="spellEnd"/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of Uffizi</w:t>
            </w:r>
          </w:p>
        </w:tc>
      </w:tr>
      <w:tr w:rsidR="00C176A1" w14:paraId="6BC19828" w14:textId="77777777" w:rsidTr="00C176A1">
        <w:tc>
          <w:tcPr>
            <w:tcW w:w="4828" w:type="dxa"/>
          </w:tcPr>
          <w:p w14:paraId="0A4DA268" w14:textId="77777777" w:rsidR="00C176A1" w:rsidRDefault="00C176A1" w:rsidP="00C176A1">
            <w:pPr>
              <w:spacing w:line="259" w:lineRule="auto"/>
              <w:ind w:left="1" w:hanging="1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1F588E6" wp14:editId="7391E440">
                  <wp:extent cx="2737262" cy="2000284"/>
                  <wp:effectExtent l="0" t="0" r="6350" b="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9574" cy="200197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0" w:type="dxa"/>
          </w:tcPr>
          <w:p w14:paraId="5F5C1C96" w14:textId="77777777" w:rsidR="00C176A1" w:rsidRDefault="00C176A1" w:rsidP="00C176A1">
            <w:pPr>
              <w:spacing w:line="259" w:lineRule="auto"/>
              <w:ind w:left="1" w:hanging="1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EEE5F77" wp14:editId="59D12794">
                  <wp:extent cx="2644747" cy="2025650"/>
                  <wp:effectExtent l="0" t="0" r="3810" b="0"/>
                  <wp:docPr id="7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8361" cy="202841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76A1" w:rsidRPr="00EC0461" w14:paraId="7811C5D0" w14:textId="77777777" w:rsidTr="00C176A1">
        <w:tc>
          <w:tcPr>
            <w:tcW w:w="4828" w:type="dxa"/>
          </w:tcPr>
          <w:p w14:paraId="7CF7256C" w14:textId="77777777" w:rsidR="00C176A1" w:rsidRPr="00052F8A" w:rsidRDefault="00C176A1" w:rsidP="00C176A1">
            <w:pPr>
              <w:spacing w:line="259" w:lineRule="auto"/>
              <w:ind w:left="1" w:firstLine="425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>Graph 3c: The ego-</w:t>
            </w:r>
            <w:proofErr w:type="spellStart"/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>netwok</w:t>
            </w:r>
            <w:proofErr w:type="spellEnd"/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of SMN</w:t>
            </w:r>
          </w:p>
        </w:tc>
        <w:tc>
          <w:tcPr>
            <w:tcW w:w="4800" w:type="dxa"/>
          </w:tcPr>
          <w:p w14:paraId="306399D8" w14:textId="77777777" w:rsidR="00C176A1" w:rsidRPr="00052F8A" w:rsidRDefault="00C176A1" w:rsidP="00C176A1">
            <w:pPr>
              <w:spacing w:line="259" w:lineRule="auto"/>
              <w:ind w:left="1" w:firstLine="425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>Graph 3d: The ego-</w:t>
            </w:r>
            <w:proofErr w:type="spellStart"/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>netwok</w:t>
            </w:r>
            <w:proofErr w:type="spellEnd"/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of Palazzo </w:t>
            </w:r>
            <w:proofErr w:type="spellStart"/>
            <w:r w:rsidRPr="00052F8A">
              <w:rPr>
                <w:rFonts w:ascii="Times New Roman" w:hAnsi="Times New Roman" w:cs="Times New Roman"/>
                <w:b/>
                <w:bCs/>
                <w:lang w:val="en-US"/>
              </w:rPr>
              <w:t>Pitti</w:t>
            </w:r>
            <w:proofErr w:type="spellEnd"/>
          </w:p>
        </w:tc>
      </w:tr>
      <w:tr w:rsidR="00C176A1" w14:paraId="393F619C" w14:textId="77777777" w:rsidTr="00C176A1">
        <w:tc>
          <w:tcPr>
            <w:tcW w:w="4828" w:type="dxa"/>
          </w:tcPr>
          <w:p w14:paraId="5CDEAE4D" w14:textId="77777777" w:rsidR="00C176A1" w:rsidRDefault="00C176A1" w:rsidP="00C176A1">
            <w:pPr>
              <w:spacing w:line="259" w:lineRule="auto"/>
              <w:ind w:left="1" w:hanging="1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7E84051" wp14:editId="33F83E51">
                  <wp:extent cx="3139440" cy="2268220"/>
                  <wp:effectExtent l="0" t="0" r="3810" b="0"/>
                  <wp:docPr id="8" name="Immagin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9440" cy="22682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0" w:type="dxa"/>
          </w:tcPr>
          <w:p w14:paraId="65D1B5FC" w14:textId="77777777" w:rsidR="00C176A1" w:rsidRDefault="00C176A1" w:rsidP="00C176A1">
            <w:pPr>
              <w:spacing w:line="259" w:lineRule="auto"/>
              <w:ind w:left="1" w:hanging="1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57B6990" wp14:editId="7A8DA5BB">
                  <wp:extent cx="3121660" cy="2524125"/>
                  <wp:effectExtent l="0" t="0" r="2540" b="9525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1660" cy="2524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906813" w14:textId="1FBB0828" w:rsidR="00C176A1" w:rsidRPr="00C176A1" w:rsidRDefault="00C176A1" w:rsidP="00416DD4">
      <w:pPr>
        <w:spacing w:after="0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C176A1">
        <w:rPr>
          <w:rFonts w:ascii="Times New Roman" w:hAnsi="Times New Roman" w:cs="Times New Roman"/>
          <w:bCs/>
          <w:sz w:val="24"/>
          <w:szCs w:val="24"/>
          <w:lang w:val="en-US"/>
        </w:rPr>
        <w:t>Graph 3. Some ego-networks (Source: our elaborations).</w:t>
      </w:r>
    </w:p>
    <w:p w14:paraId="6A2D6569" w14:textId="77777777" w:rsid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65AD2F0F" w14:textId="77777777" w:rsidR="00C176A1" w:rsidRPr="00C176A1" w:rsidRDefault="00C176A1" w:rsidP="00C176A1">
      <w:pPr>
        <w:rPr>
          <w:rFonts w:ascii="Times New Roman" w:hAnsi="Times New Roman" w:cs="Times New Roman"/>
          <w:bCs/>
          <w:lang w:val="en-US"/>
        </w:rPr>
      </w:pPr>
    </w:p>
    <w:p w14:paraId="4B92F4B0" w14:textId="77777777" w:rsidR="00502CFD" w:rsidRDefault="00502CFD"/>
    <w:sectPr w:rsidR="00502CF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jaxsDAwMbQ0M7FU0lEKTi0uzszPAykwqgUAm5kgMCwAAAA="/>
  </w:docVars>
  <w:rsids>
    <w:rsidRoot w:val="008666CC"/>
    <w:rsid w:val="00052F8A"/>
    <w:rsid w:val="00416DD4"/>
    <w:rsid w:val="00502CFD"/>
    <w:rsid w:val="008666CC"/>
    <w:rsid w:val="00C1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E2B28"/>
  <w15:chartTrackingRefBased/>
  <w15:docId w15:val="{2AA32C5F-7C96-4618-95D7-3E44819C4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C17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52F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52F8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</Words>
  <Characters>405</Characters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4-15T11:24:00Z</dcterms:created>
  <dcterms:modified xsi:type="dcterms:W3CDTF">2020-07-14T15:04:00Z</dcterms:modified>
</cp:coreProperties>
</file>